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488E4" w14:textId="77777777" w:rsidR="00804B86" w:rsidRDefault="00CC20A6">
      <w:pPr>
        <w:pStyle w:val="Title"/>
      </w:pPr>
      <w:r>
        <w:t>The Assignment given on 30th Jan 2021</w:t>
      </w:r>
    </w:p>
    <w:p w14:paraId="2BC45D3C" w14:textId="77777777" w:rsidR="00804B86" w:rsidRDefault="00CC20A6">
      <w:pPr>
        <w:pStyle w:val="Author"/>
      </w:pPr>
      <w:r>
        <w:t>Sayei</w:t>
      </w:r>
    </w:p>
    <w:p w14:paraId="27398870" w14:textId="77777777" w:rsidR="00804B86" w:rsidRDefault="00CC20A6">
      <w:pPr>
        <w:pStyle w:val="Date"/>
      </w:pPr>
      <w:r>
        <w:t>08/02/2021</w:t>
      </w:r>
    </w:p>
    <w:p w14:paraId="6533E8A8" w14:textId="77777777" w:rsidR="00804B86" w:rsidRDefault="00CC20A6">
      <w:pPr>
        <w:pStyle w:val="SourceCode"/>
      </w:pPr>
      <w:r>
        <w:rPr>
          <w:rStyle w:val="CommentTok"/>
        </w:rPr>
        <w:t>##. H1 integers</w:t>
      </w:r>
      <w:r>
        <w:br/>
      </w:r>
      <w:r>
        <w:br/>
      </w:r>
      <w:r>
        <w:rPr>
          <w:rStyle w:val="CommentTok"/>
        </w:rPr>
        <w:t>##An integer is a whole number (not a fraction) that can be positive, negative, or zero. Integers are a commonly used data type in computer programming. Integers cannot take decimal or fractional values, while numerics can. Numerics act more like the "floa</w:t>
      </w:r>
      <w:r>
        <w:rPr>
          <w:rStyle w:val="CommentTok"/>
        </w:rPr>
        <w:t>t" or "double" types supported by many other programming languages, although I don't know the specifics of R's floating-point precision.</w:t>
      </w:r>
    </w:p>
    <w:p w14:paraId="1371692C" w14:textId="77777777" w:rsidR="00804B86" w:rsidRDefault="00CC20A6">
      <w:pPr>
        <w:pStyle w:val="Heading2"/>
      </w:pPr>
      <w:bookmarkStart w:id="0" w:name="r-markdown"/>
      <w:r>
        <w:t>R Markdown</w:t>
      </w:r>
      <w:bookmarkEnd w:id="0"/>
    </w:p>
    <w:p w14:paraId="00DC854B" w14:textId="77777777" w:rsidR="00804B86" w:rsidRDefault="00CC20A6">
      <w:pPr>
        <w:pStyle w:val="FirstParagraph"/>
      </w:pPr>
      <w:r>
        <w:t xml:space="preserve">This is an R Markdown document. Markdown is a simple formatting syntax for authoring HTML, PDF, and MS Word </w:t>
      </w:r>
      <w:r>
        <w:t xml:space="preserve">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6F24C97" w14:textId="77777777" w:rsidR="00804B86" w:rsidRDefault="00CC20A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</w:t>
      </w:r>
      <w:r>
        <w:t xml:space="preserve"> code chunks within the document. You can embed an R code chunk like this:</w:t>
      </w:r>
    </w:p>
    <w:p w14:paraId="3870F521" w14:textId="77777777" w:rsidR="00804B86" w:rsidRDefault="00CC20A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078C1C6" w14:textId="77777777" w:rsidR="00804B86" w:rsidRDefault="00CC20A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>##  Mean   :15.4   Mean</w:t>
      </w:r>
      <w:r>
        <w:rPr>
          <w:rStyle w:val="VerbatimChar"/>
        </w:rPr>
        <w:t xml:space="preserve">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AEB5BB" w14:textId="77777777" w:rsidR="00804B86" w:rsidRDefault="00CC20A6">
      <w:pPr>
        <w:pStyle w:val="Heading2"/>
      </w:pPr>
      <w:bookmarkStart w:id="1" w:name="including-plots"/>
      <w:r>
        <w:t>Including Plots</w:t>
      </w:r>
      <w:bookmarkEnd w:id="1"/>
    </w:p>
    <w:p w14:paraId="307E7085" w14:textId="77777777" w:rsidR="00804B86" w:rsidRDefault="00CC20A6">
      <w:pPr>
        <w:pStyle w:val="FirstParagraph"/>
      </w:pPr>
      <w:r>
        <w:t>You can also embed plots, for example:</w:t>
      </w:r>
    </w:p>
    <w:p w14:paraId="7DAF70E2" w14:textId="77777777" w:rsidR="00804B86" w:rsidRDefault="00CC20A6">
      <w:pPr>
        <w:pStyle w:val="BodyText"/>
      </w:pPr>
      <w:r>
        <w:rPr>
          <w:noProof/>
        </w:rPr>
        <w:lastRenderedPageBreak/>
        <w:drawing>
          <wp:inline distT="0" distB="0" distL="0" distR="0" wp14:anchorId="35794CF6" wp14:editId="098A50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A94BF" w14:textId="77777777" w:rsidR="00804B86" w:rsidRDefault="00CC20A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</w:t>
      </w:r>
      <w:r>
        <w:t>e plot.</w:t>
      </w:r>
    </w:p>
    <w:sectPr w:rsidR="00804B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CED3B0" w14:textId="77777777" w:rsidR="00CC20A6" w:rsidRDefault="00CC20A6">
      <w:pPr>
        <w:spacing w:after="0"/>
      </w:pPr>
      <w:r>
        <w:separator/>
      </w:r>
    </w:p>
  </w:endnote>
  <w:endnote w:type="continuationSeparator" w:id="0">
    <w:p w14:paraId="07E8DC8A" w14:textId="77777777" w:rsidR="00CC20A6" w:rsidRDefault="00CC20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86BAC" w14:textId="77777777" w:rsidR="00CC20A6" w:rsidRDefault="00CC20A6">
      <w:r>
        <w:separator/>
      </w:r>
    </w:p>
  </w:footnote>
  <w:footnote w:type="continuationSeparator" w:id="0">
    <w:p w14:paraId="3316E126" w14:textId="77777777" w:rsidR="00CC20A6" w:rsidRDefault="00CC20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026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5E70"/>
    <w:rsid w:val="00590D07"/>
    <w:rsid w:val="00784D58"/>
    <w:rsid w:val="00804B86"/>
    <w:rsid w:val="008D6863"/>
    <w:rsid w:val="00B86B75"/>
    <w:rsid w:val="00BC48D5"/>
    <w:rsid w:val="00C36279"/>
    <w:rsid w:val="00CC20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147D5"/>
  <w15:docId w15:val="{FB58EB49-0AA6-4A3C-A3F7-DF0D274FD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2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ssignment given on 30th Jan 2021</dc:title>
  <dc:creator>Sayei</dc:creator>
  <cp:keywords/>
  <cp:lastModifiedBy>SAYEI KANTAI</cp:lastModifiedBy>
  <cp:revision>2</cp:revision>
  <dcterms:created xsi:type="dcterms:W3CDTF">2021-02-08T10:11:00Z</dcterms:created>
  <dcterms:modified xsi:type="dcterms:W3CDTF">2021-02-08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2/2021</vt:lpwstr>
  </property>
  <property fmtid="{D5CDD505-2E9C-101B-9397-08002B2CF9AE}" pid="3" name="output">
    <vt:lpwstr>word_document</vt:lpwstr>
  </property>
</Properties>
</file>